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7F2AD9B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37C">
        <w:rPr>
          <w:rFonts w:ascii="Monotype Corsiva" w:hAnsi="Monotype Corsiva"/>
          <w:sz w:val="40"/>
          <w:szCs w:val="40"/>
        </w:rPr>
        <w:t>December 2</w:t>
      </w:r>
      <w:r w:rsidR="006D6531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97537C">
        <w:rPr>
          <w:rFonts w:ascii="Monotype Corsiva" w:hAnsi="Monotype Corsiva"/>
          <w:sz w:val="40"/>
          <w:szCs w:val="40"/>
        </w:rPr>
        <w:t>December 6</w:t>
      </w:r>
      <w:r w:rsidR="006D6531">
        <w:rPr>
          <w:rFonts w:ascii="Monotype Corsiva" w:hAnsi="Monotype Corsiva"/>
          <w:sz w:val="40"/>
          <w:szCs w:val="40"/>
        </w:rPr>
        <w:t>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AD292B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 xml:space="preserve">Spanish </w:t>
      </w:r>
      <w:r w:rsidR="005F7EC4">
        <w:rPr>
          <w:rFonts w:ascii="Cambria" w:hAnsi="Cambria"/>
          <w:sz w:val="21"/>
          <w:szCs w:val="21"/>
          <w:u w:val="single"/>
        </w:rPr>
        <w:t>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736922">
        <w:trPr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89D22" w14:textId="77777777" w:rsidR="00A410A7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03F550E4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5538351B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F764793" w14:textId="77777777" w:rsidR="00E52395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</w:t>
            </w:r>
            <w:r w:rsidR="00E5239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An Apple a Day Pag,3 Spanish 2</w:t>
            </w:r>
          </w:p>
          <w:p w14:paraId="33C3F472" w14:textId="77777777" w:rsidR="00E52395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0A919ACA" w:rsidR="00F33C4E" w:rsidRPr="006D32FE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The Story of My Life, Pag 3 Spanish 3</w:t>
            </w:r>
            <w:r w:rsidR="00F33C4E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47BA7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51787B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6158335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25747C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796A11C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75391A18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AEF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AA1819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0F55CB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FF2B0D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1C7648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00B6D399" w:rsidR="00A410A7" w:rsidRPr="006D32FE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042E4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672E20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7056B4B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95EE31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83A955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5A7FF5FB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C940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4F985F7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393EAB2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C9F6F8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0B87599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28539A4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A410A7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88280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tiate meaning in spoken or written conversations to share information, feelings, and opinions. (C1.1)</w:t>
            </w:r>
          </w:p>
          <w:p w14:paraId="47A34B08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5E824646" w:rsidR="00AF3B7C" w:rsidRPr="006D32FE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 information on multiple topics for various purposes using appropriate formats, considering the intended audience. (C1.5)</w:t>
            </w:r>
          </w:p>
        </w:tc>
      </w:tr>
      <w:tr w:rsidR="00A410A7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84585" w14:textId="00A5B058" w:rsidR="00A410A7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18116E4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F08E67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E3B4F4D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9AB64F6" w:rsidR="006360CB" w:rsidRPr="006D32FE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7A47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560D0148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BF70CD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5FB433E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1F36F2D1" w:rsidR="00A410A7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F89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507A42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32704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70AE98D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8AEAD2C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6610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1342C1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8D630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01DAFA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3DE79F63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6204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49EF377A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301F4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462BFBF2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206D4C28" w:rsidR="00A410A7" w:rsidRPr="006D32FE" w:rsidRDefault="006360CB" w:rsidP="006360CB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6360CB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6360CB" w:rsidRPr="006D32FE" w:rsidRDefault="006360CB" w:rsidP="006360CB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BEF681C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A79BF8E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BB68C11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65284E14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17EFB53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6360CB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CBDB3" w14:textId="77777777" w:rsidR="006360CB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557C5306" w14:textId="77777777" w:rsidR="005F7EC4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Video presentation</w:t>
            </w:r>
          </w:p>
          <w:p w14:paraId="48A7085D" w14:textId="32F866A3" w:rsidR="005F7EC4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76F14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4B2D2FA0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Video presentation</w:t>
            </w:r>
          </w:p>
          <w:p w14:paraId="4AF8B585" w14:textId="1F88F368" w:rsidR="006360CB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E8DEF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51C7E9A8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Video presentation</w:t>
            </w:r>
          </w:p>
          <w:p w14:paraId="42589212" w14:textId="7D5BB815" w:rsidR="006360CB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CC068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491E3191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Video presentation</w:t>
            </w:r>
          </w:p>
          <w:p w14:paraId="5AE8A5D0" w14:textId="26607513" w:rsidR="006360CB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814DF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</w:p>
          <w:p w14:paraId="62C586FA" w14:textId="77777777" w:rsidR="005F7EC4" w:rsidRP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Video presentation</w:t>
            </w:r>
          </w:p>
          <w:p w14:paraId="2A2DFE45" w14:textId="4ED8081A" w:rsidR="006360CB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</w:tc>
      </w:tr>
      <w:tr w:rsidR="005F7EC4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5F7EC4" w:rsidRPr="00B916E7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F7EC4" w:rsidRPr="006D32FE" w:rsidRDefault="005F7EC4" w:rsidP="005F7EC4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A19F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53842EFE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10B9A9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053593C8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737310B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2055D52A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F7038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E0E48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5BAB83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DDE6F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24F2103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58F5B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3993C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FE77E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EEA17D5" w14:textId="1731D038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5A0FFFF" w14:textId="270CF2B2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orkshee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ctivity</w:t>
            </w:r>
          </w:p>
          <w:p w14:paraId="6C89CDA0" w14:textId="77777777" w:rsidR="005F7EC4" w:rsidRPr="00CD2E2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7DA253DB" w14:textId="77777777" w:rsidR="005F7EC4" w:rsidRPr="008B797A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in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5777E59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2DAF43B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D0D7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8CA565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2B1CCA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A0464D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9DDEBC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1476761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81E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6D789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6B890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896F53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080B92A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254C5D6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5F7EC4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EB94FE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63C22E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C1479D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8924F1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46F553F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82DF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D785C09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5E2DFDE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F901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F8E0B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16BE0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E244E5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E0A8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E472D0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63138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2FB1A8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64F540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5C56E768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CF8656A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05744D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41BC4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1525D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7C1A44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988913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7561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C3E693B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AB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3DF83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9255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3CB152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0199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4B24B0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0F79E7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686E32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FC5BB58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FB0E6D4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5F8E5C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F7EC4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0940DE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AE674A5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36159EFB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680D022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464E9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F7EC4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BF46D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A0D0E6D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EF5C85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6BD038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0865CB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</w:tr>
      <w:tr w:rsidR="005F7EC4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C3D28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139953E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91F2CC9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C05FCE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EDEB1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F7EC4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2FFC2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A7BFD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34977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628AF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BD85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F7EC4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F7EC4" w:rsidRPr="00EB6477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4E437BD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0DF3D9A1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EF0B121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52C82F4E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6688A6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B9B5D" w14:textId="77777777" w:rsidR="006E4236" w:rsidRDefault="006E4236">
      <w:pPr>
        <w:spacing w:line="240" w:lineRule="auto"/>
      </w:pPr>
      <w:r>
        <w:separator/>
      </w:r>
    </w:p>
  </w:endnote>
  <w:endnote w:type="continuationSeparator" w:id="0">
    <w:p w14:paraId="6348B46C" w14:textId="77777777" w:rsidR="006E4236" w:rsidRDefault="006E42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461735" w14:textId="77777777" w:rsidR="006E4236" w:rsidRDefault="006E4236">
      <w:pPr>
        <w:spacing w:line="240" w:lineRule="auto"/>
      </w:pPr>
      <w:r>
        <w:separator/>
      </w:r>
    </w:p>
  </w:footnote>
  <w:footnote w:type="continuationSeparator" w:id="0">
    <w:p w14:paraId="75D4779D" w14:textId="77777777" w:rsidR="006E4236" w:rsidRDefault="006E42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87137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EC4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0CB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BFC"/>
    <w:rsid w:val="006E3658"/>
    <w:rsid w:val="006E3778"/>
    <w:rsid w:val="006E4236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48C2"/>
    <w:rsid w:val="00776ABE"/>
    <w:rsid w:val="0078132A"/>
    <w:rsid w:val="00785D70"/>
    <w:rsid w:val="00791CA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4EAC"/>
    <w:rsid w:val="00897EEF"/>
    <w:rsid w:val="008A362A"/>
    <w:rsid w:val="008A7EC3"/>
    <w:rsid w:val="008B34FF"/>
    <w:rsid w:val="008B5B3A"/>
    <w:rsid w:val="008C1F88"/>
    <w:rsid w:val="008D2EA1"/>
    <w:rsid w:val="008E72DA"/>
    <w:rsid w:val="00900354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7537C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6DA9"/>
    <w:rsid w:val="00B15058"/>
    <w:rsid w:val="00B16504"/>
    <w:rsid w:val="00B179C1"/>
    <w:rsid w:val="00B252EA"/>
    <w:rsid w:val="00B256D4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0D25"/>
    <w:rsid w:val="00B72C47"/>
    <w:rsid w:val="00B75EF9"/>
    <w:rsid w:val="00B916E7"/>
    <w:rsid w:val="00B971C1"/>
    <w:rsid w:val="00B9745A"/>
    <w:rsid w:val="00BB361C"/>
    <w:rsid w:val="00BB375A"/>
    <w:rsid w:val="00BD4E5C"/>
    <w:rsid w:val="00BD4FFF"/>
    <w:rsid w:val="00BE3561"/>
    <w:rsid w:val="00BE5A63"/>
    <w:rsid w:val="00BE7787"/>
    <w:rsid w:val="00BF215D"/>
    <w:rsid w:val="00BF622A"/>
    <w:rsid w:val="00C00612"/>
    <w:rsid w:val="00C0709C"/>
    <w:rsid w:val="00C14E52"/>
    <w:rsid w:val="00C17172"/>
    <w:rsid w:val="00C27645"/>
    <w:rsid w:val="00C3300E"/>
    <w:rsid w:val="00C3609A"/>
    <w:rsid w:val="00C420E6"/>
    <w:rsid w:val="00C50CC4"/>
    <w:rsid w:val="00C539BF"/>
    <w:rsid w:val="00C6012D"/>
    <w:rsid w:val="00C67235"/>
    <w:rsid w:val="00C72FBD"/>
    <w:rsid w:val="00C75066"/>
    <w:rsid w:val="00C75EE4"/>
    <w:rsid w:val="00C76407"/>
    <w:rsid w:val="00C803EF"/>
    <w:rsid w:val="00C80C96"/>
    <w:rsid w:val="00C86963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2F17"/>
    <w:rsid w:val="00DE65CA"/>
    <w:rsid w:val="00DE7315"/>
    <w:rsid w:val="00E1699D"/>
    <w:rsid w:val="00E24B7B"/>
    <w:rsid w:val="00E24DEA"/>
    <w:rsid w:val="00E36AB4"/>
    <w:rsid w:val="00E418B1"/>
    <w:rsid w:val="00E41C33"/>
    <w:rsid w:val="00E469B8"/>
    <w:rsid w:val="00E5102F"/>
    <w:rsid w:val="00E52395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19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3C4E"/>
    <w:rsid w:val="00F36049"/>
    <w:rsid w:val="00F376E4"/>
    <w:rsid w:val="00F37B08"/>
    <w:rsid w:val="00F42AD3"/>
    <w:rsid w:val="00F56745"/>
    <w:rsid w:val="00F60651"/>
    <w:rsid w:val="00F61667"/>
    <w:rsid w:val="00F62BD8"/>
    <w:rsid w:val="00F72621"/>
    <w:rsid w:val="00F7595B"/>
    <w:rsid w:val="00F817DB"/>
    <w:rsid w:val="00FA2770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49</Words>
  <Characters>13475</Characters>
  <Application>Microsoft Office Word</Application>
  <DocSecurity>0</DocSecurity>
  <Lines>898</Lines>
  <Paragraphs>3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4-11-27T17:48:00Z</dcterms:created>
  <dcterms:modified xsi:type="dcterms:W3CDTF">2024-11-2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